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5637"/>
        <w:gridCol w:w="4252"/>
      </w:tblGrid>
      <w:tr w:rsidR="00BD2CF3" w:rsidRPr="00280283" w:rsidTr="00280283">
        <w:tc>
          <w:tcPr>
            <w:tcW w:w="9889" w:type="dxa"/>
            <w:gridSpan w:val="2"/>
          </w:tcPr>
          <w:p w:rsidR="00BD2CF3" w:rsidRPr="00B53A54" w:rsidRDefault="00BD2CF3">
            <w:pPr>
              <w:rPr>
                <w:color w:val="FF0000"/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t>NASLOV SEMINARA</w:t>
            </w:r>
            <w:r w:rsidR="00BA4876">
              <w:rPr>
                <w:sz w:val="20"/>
                <w:szCs w:val="20"/>
              </w:rPr>
              <w:t xml:space="preserve"> 1</w:t>
            </w:r>
            <w:r w:rsidRPr="00280283">
              <w:rPr>
                <w:sz w:val="20"/>
                <w:szCs w:val="20"/>
              </w:rPr>
              <w:t>:</w:t>
            </w:r>
            <w:r w:rsidR="00BA4876">
              <w:rPr>
                <w:sz w:val="20"/>
                <w:szCs w:val="20"/>
              </w:rPr>
              <w:t xml:space="preserve"> </w:t>
            </w:r>
          </w:p>
          <w:p w:rsidR="00BA4876" w:rsidRPr="00280283" w:rsidRDefault="00BA48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um: </w:t>
            </w:r>
          </w:p>
        </w:tc>
      </w:tr>
      <w:tr w:rsidR="00BD2CF3" w:rsidRPr="00280283" w:rsidTr="00280283">
        <w:tc>
          <w:tcPr>
            <w:tcW w:w="5637" w:type="dxa"/>
          </w:tcPr>
          <w:p w:rsidR="00BD2CF3" w:rsidRPr="00280283" w:rsidRDefault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t>Seminar održava:</w:t>
            </w:r>
            <w:r w:rsidR="00BA4876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2" w:type="dxa"/>
          </w:tcPr>
          <w:p w:rsidR="00BD2CF3" w:rsidRPr="00280283" w:rsidRDefault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t>Moderator:</w:t>
            </w:r>
            <w:r w:rsidR="00BA4876">
              <w:rPr>
                <w:sz w:val="20"/>
                <w:szCs w:val="20"/>
              </w:rPr>
              <w:t xml:space="preserve"> </w:t>
            </w:r>
          </w:p>
        </w:tc>
      </w:tr>
      <w:tr w:rsidR="00BD2CF3" w:rsidRPr="00280283" w:rsidTr="00280283">
        <w:tc>
          <w:tcPr>
            <w:tcW w:w="5637" w:type="dxa"/>
          </w:tcPr>
          <w:p w:rsidR="00BD2CF3" w:rsidRPr="00280283" w:rsidRDefault="000B23E7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K</w:t>
            </w:r>
            <w:r w:rsidR="00BD2CF3" w:rsidRPr="00280283">
              <w:rPr>
                <w:b/>
                <w:sz w:val="20"/>
                <w:szCs w:val="20"/>
              </w:rPr>
              <w:t>oncepcija seminara:</w:t>
            </w:r>
          </w:p>
          <w:p w:rsidR="00BD2CF3" w:rsidRPr="00280283" w:rsidRDefault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</w:t>
            </w:r>
            <w:r w:rsidR="0078441B" w:rsidRPr="00280283">
              <w:rPr>
                <w:sz w:val="20"/>
                <w:szCs w:val="20"/>
              </w:rPr>
              <w:t xml:space="preserve"> (0,</w:t>
            </w:r>
            <w:r w:rsidR="00280283" w:rsidRPr="00280283">
              <w:rPr>
                <w:sz w:val="20"/>
                <w:szCs w:val="20"/>
              </w:rPr>
              <w:t>5</w:t>
            </w:r>
            <w:r w:rsidR="0078441B" w:rsidRPr="00280283">
              <w:rPr>
                <w:sz w:val="20"/>
                <w:szCs w:val="20"/>
              </w:rPr>
              <w:t>)</w:t>
            </w:r>
          </w:p>
          <w:p w:rsidR="00BD2CF3" w:rsidRPr="00280283" w:rsidRDefault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</w:t>
            </w:r>
            <w:r w:rsidR="0078441B" w:rsidRPr="00280283">
              <w:rPr>
                <w:sz w:val="20"/>
                <w:szCs w:val="20"/>
              </w:rPr>
              <w:t xml:space="preserve"> (0,</w:t>
            </w:r>
            <w:r w:rsidR="00280283" w:rsidRPr="00280283">
              <w:rPr>
                <w:sz w:val="20"/>
                <w:szCs w:val="20"/>
              </w:rPr>
              <w:t>2</w:t>
            </w:r>
            <w:r w:rsidR="0078441B" w:rsidRPr="00280283">
              <w:rPr>
                <w:sz w:val="20"/>
                <w:szCs w:val="20"/>
              </w:rPr>
              <w:t>5)</w:t>
            </w:r>
          </w:p>
          <w:p w:rsidR="00BD2CF3" w:rsidRPr="00280283" w:rsidRDefault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</w:t>
            </w:r>
            <w:r w:rsidR="0078441B" w:rsidRPr="00280283">
              <w:rPr>
                <w:sz w:val="20"/>
                <w:szCs w:val="20"/>
              </w:rPr>
              <w:t xml:space="preserve"> </w:t>
            </w:r>
          </w:p>
          <w:p w:rsidR="000B23E7" w:rsidRPr="00280283" w:rsidRDefault="00BD2CF3" w:rsidP="000B23E7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0B23E7" w:rsidRPr="00280283" w:rsidRDefault="000B23E7" w:rsidP="000B23E7">
            <w:pPr>
              <w:rPr>
                <w:b/>
                <w:sz w:val="20"/>
                <w:szCs w:val="20"/>
              </w:rPr>
            </w:pPr>
          </w:p>
          <w:p w:rsidR="00BD2CF3" w:rsidRPr="00280283" w:rsidRDefault="00BD2CF3" w:rsidP="000B23E7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Prezentacija:</w:t>
            </w:r>
          </w:p>
          <w:p w:rsidR="00BD2CF3" w:rsidRPr="00280283" w:rsidRDefault="00BD2CF3" w:rsidP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</w:t>
            </w:r>
            <w:r w:rsidR="0078441B" w:rsidRPr="00280283">
              <w:rPr>
                <w:sz w:val="20"/>
                <w:szCs w:val="20"/>
              </w:rPr>
              <w:t xml:space="preserve"> (0,</w:t>
            </w:r>
            <w:r w:rsidR="00280283" w:rsidRPr="00280283">
              <w:rPr>
                <w:sz w:val="20"/>
                <w:szCs w:val="20"/>
              </w:rPr>
              <w:t>5</w:t>
            </w:r>
            <w:r w:rsidR="0078441B" w:rsidRPr="00280283">
              <w:rPr>
                <w:sz w:val="20"/>
                <w:szCs w:val="20"/>
              </w:rPr>
              <w:t>)</w:t>
            </w:r>
          </w:p>
          <w:p w:rsidR="00BD2CF3" w:rsidRPr="00280283" w:rsidRDefault="00BD2CF3" w:rsidP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</w:t>
            </w:r>
            <w:r w:rsidR="0078441B" w:rsidRPr="00280283">
              <w:rPr>
                <w:sz w:val="20"/>
                <w:szCs w:val="20"/>
              </w:rPr>
              <w:t xml:space="preserve"> (0,</w:t>
            </w:r>
            <w:r w:rsidR="00280283" w:rsidRPr="00280283">
              <w:rPr>
                <w:sz w:val="20"/>
                <w:szCs w:val="20"/>
              </w:rPr>
              <w:t>2</w:t>
            </w:r>
            <w:r w:rsidR="0078441B" w:rsidRPr="00280283">
              <w:rPr>
                <w:sz w:val="20"/>
                <w:szCs w:val="20"/>
              </w:rPr>
              <w:t>5)</w:t>
            </w:r>
          </w:p>
          <w:p w:rsidR="00280283" w:rsidRPr="00280283" w:rsidRDefault="00BD2CF3" w:rsidP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</w:t>
            </w:r>
            <w:r w:rsidR="0078441B" w:rsidRPr="00280283">
              <w:rPr>
                <w:sz w:val="20"/>
                <w:szCs w:val="20"/>
              </w:rPr>
              <w:t xml:space="preserve"> </w:t>
            </w:r>
          </w:p>
          <w:p w:rsidR="00BD2CF3" w:rsidRPr="00280283" w:rsidRDefault="00BD2CF3" w:rsidP="00BD2CF3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0B23E7" w:rsidRPr="00280283" w:rsidRDefault="000B23E7">
            <w:pPr>
              <w:rPr>
                <w:b/>
                <w:sz w:val="20"/>
                <w:szCs w:val="20"/>
              </w:rPr>
            </w:pPr>
          </w:p>
          <w:p w:rsidR="00BD2CF3" w:rsidRPr="00280283" w:rsidRDefault="00BD2CF3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Izlaganje: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 (0,</w:t>
            </w:r>
            <w:r w:rsidR="00280283" w:rsidRPr="00280283">
              <w:rPr>
                <w:sz w:val="20"/>
                <w:szCs w:val="20"/>
              </w:rPr>
              <w:t>5</w:t>
            </w:r>
            <w:r w:rsidRPr="00280283">
              <w:rPr>
                <w:sz w:val="20"/>
                <w:szCs w:val="20"/>
              </w:rPr>
              <w:t>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 (0,</w:t>
            </w:r>
            <w:r w:rsidR="00280283" w:rsidRPr="00280283">
              <w:rPr>
                <w:sz w:val="20"/>
                <w:szCs w:val="20"/>
              </w:rPr>
              <w:t>2</w:t>
            </w:r>
            <w:r w:rsidRPr="00280283">
              <w:rPr>
                <w:sz w:val="20"/>
                <w:szCs w:val="20"/>
              </w:rPr>
              <w:t>5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 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0B23E7" w:rsidRPr="00280283" w:rsidRDefault="000B23E7">
            <w:pPr>
              <w:rPr>
                <w:b/>
                <w:sz w:val="20"/>
                <w:szCs w:val="20"/>
              </w:rPr>
            </w:pPr>
          </w:p>
          <w:p w:rsidR="00BD2CF3" w:rsidRPr="00280283" w:rsidRDefault="00BD2CF3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Odgovori: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 (0,</w:t>
            </w:r>
            <w:r w:rsidR="00280283" w:rsidRPr="00280283">
              <w:rPr>
                <w:sz w:val="20"/>
                <w:szCs w:val="20"/>
              </w:rPr>
              <w:t>5</w:t>
            </w:r>
            <w:r w:rsidRPr="00280283">
              <w:rPr>
                <w:sz w:val="20"/>
                <w:szCs w:val="20"/>
              </w:rPr>
              <w:t>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 (0,</w:t>
            </w:r>
            <w:r w:rsidR="00280283" w:rsidRPr="00280283">
              <w:rPr>
                <w:sz w:val="20"/>
                <w:szCs w:val="20"/>
              </w:rPr>
              <w:t>2</w:t>
            </w:r>
            <w:r w:rsidRPr="00280283">
              <w:rPr>
                <w:sz w:val="20"/>
                <w:szCs w:val="20"/>
              </w:rPr>
              <w:t>5)</w:t>
            </w:r>
          </w:p>
          <w:p w:rsidR="00280283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 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78441B" w:rsidRPr="00280283" w:rsidRDefault="0078441B">
            <w:pPr>
              <w:rPr>
                <w:b/>
                <w:sz w:val="20"/>
                <w:szCs w:val="20"/>
              </w:rPr>
            </w:pPr>
          </w:p>
          <w:p w:rsidR="000B23E7" w:rsidRPr="00280283" w:rsidRDefault="000B23E7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Napomene:</w:t>
            </w:r>
          </w:p>
          <w:p w:rsidR="00BD2CF3" w:rsidRPr="00280283" w:rsidRDefault="00BD2CF3">
            <w:pPr>
              <w:rPr>
                <w:sz w:val="20"/>
                <w:szCs w:val="20"/>
              </w:rPr>
            </w:pPr>
          </w:p>
        </w:tc>
        <w:tc>
          <w:tcPr>
            <w:tcW w:w="4252" w:type="dxa"/>
          </w:tcPr>
          <w:p w:rsidR="00BD2CF3" w:rsidRPr="00280283" w:rsidRDefault="000B23E7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stvaranje toplog, poticajnog i ugodnog okruženja</w:t>
            </w:r>
            <w:r w:rsidR="0078441B" w:rsidRPr="00280283">
              <w:rPr>
                <w:sz w:val="20"/>
                <w:szCs w:val="20"/>
              </w:rPr>
              <w:t xml:space="preserve"> (0,285)</w:t>
            </w:r>
          </w:p>
          <w:p w:rsidR="0078441B" w:rsidRPr="00280283" w:rsidRDefault="0078441B">
            <w:pPr>
              <w:rPr>
                <w:sz w:val="20"/>
                <w:szCs w:val="20"/>
              </w:rPr>
            </w:pPr>
          </w:p>
          <w:p w:rsidR="000B23E7" w:rsidRPr="00280283" w:rsidRDefault="000B23E7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aktivnost, usredotočenost, parafraziranje</w:t>
            </w:r>
            <w:r w:rsidR="0078441B" w:rsidRPr="00280283">
              <w:rPr>
                <w:sz w:val="20"/>
                <w:szCs w:val="20"/>
              </w:rPr>
              <w:t xml:space="preserve"> (0,285)</w:t>
            </w:r>
          </w:p>
          <w:p w:rsidR="0078441B" w:rsidRPr="00280283" w:rsidRDefault="0078441B">
            <w:pPr>
              <w:rPr>
                <w:sz w:val="20"/>
                <w:szCs w:val="20"/>
              </w:rPr>
            </w:pPr>
          </w:p>
          <w:p w:rsidR="000B23E7" w:rsidRPr="00280283" w:rsidRDefault="000B23E7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utralnost / objektivnost</w:t>
            </w:r>
            <w:r w:rsidR="0078441B" w:rsidRPr="00280283">
              <w:rPr>
                <w:sz w:val="20"/>
                <w:szCs w:val="20"/>
              </w:rPr>
              <w:t xml:space="preserve"> (0,285)</w:t>
            </w:r>
          </w:p>
          <w:p w:rsidR="0078441B" w:rsidRPr="00280283" w:rsidRDefault="0078441B">
            <w:pPr>
              <w:rPr>
                <w:sz w:val="20"/>
                <w:szCs w:val="20"/>
              </w:rPr>
            </w:pPr>
          </w:p>
          <w:p w:rsidR="000B23E7" w:rsidRPr="00280283" w:rsidRDefault="000B23E7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prilagođenost tijeku rasprave i zahtjevima skupine</w:t>
            </w:r>
            <w:r w:rsidR="0078441B" w:rsidRPr="00280283">
              <w:rPr>
                <w:sz w:val="20"/>
                <w:szCs w:val="20"/>
              </w:rPr>
              <w:t xml:space="preserve"> (0,285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</w:p>
          <w:p w:rsidR="000B23E7" w:rsidRPr="00280283" w:rsidRDefault="000B23E7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</w:t>
            </w:r>
            <w:r w:rsidR="0078441B" w:rsidRPr="00280283">
              <w:rPr>
                <w:sz w:val="20"/>
                <w:szCs w:val="20"/>
              </w:rPr>
              <w:t>autoritativnost u upravljanju rasprave (0,285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pridržavanje zadanog vremenskog okvira (0,285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nanje o području izlaganja (0,285)</w:t>
            </w:r>
          </w:p>
          <w:p w:rsidR="0078441B" w:rsidRPr="00280283" w:rsidRDefault="0078441B" w:rsidP="0078441B">
            <w:pPr>
              <w:rPr>
                <w:sz w:val="20"/>
                <w:szCs w:val="20"/>
              </w:rPr>
            </w:pPr>
          </w:p>
          <w:p w:rsidR="0078441B" w:rsidRPr="00280283" w:rsidRDefault="0078441B" w:rsidP="0078441B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Napomene:</w:t>
            </w:r>
          </w:p>
        </w:tc>
      </w:tr>
      <w:tr w:rsidR="0078441B" w:rsidRPr="00280283" w:rsidTr="00280283">
        <w:tc>
          <w:tcPr>
            <w:tcW w:w="9889" w:type="dxa"/>
            <w:gridSpan w:val="2"/>
          </w:tcPr>
          <w:p w:rsidR="00EE0F1C" w:rsidRDefault="0078441B" w:rsidP="00EE0F1C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t>NASLOV SEMINARA</w:t>
            </w:r>
            <w:r w:rsidR="00BA4876">
              <w:rPr>
                <w:sz w:val="20"/>
                <w:szCs w:val="20"/>
              </w:rPr>
              <w:t xml:space="preserve"> 2</w:t>
            </w:r>
            <w:r w:rsidRPr="00280283">
              <w:rPr>
                <w:sz w:val="20"/>
                <w:szCs w:val="20"/>
              </w:rPr>
              <w:t>:</w:t>
            </w:r>
            <w:r w:rsidR="00B53A54">
              <w:rPr>
                <w:sz w:val="20"/>
                <w:szCs w:val="20"/>
              </w:rPr>
              <w:t xml:space="preserve"> </w:t>
            </w:r>
          </w:p>
          <w:p w:rsidR="00BA4876" w:rsidRPr="00280283" w:rsidRDefault="00BA4876" w:rsidP="00EE0F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um:</w:t>
            </w:r>
            <w:r w:rsidR="00B53A54">
              <w:rPr>
                <w:sz w:val="20"/>
                <w:szCs w:val="20"/>
              </w:rPr>
              <w:t xml:space="preserve"> </w:t>
            </w:r>
          </w:p>
        </w:tc>
      </w:tr>
      <w:tr w:rsidR="0078441B" w:rsidRPr="00280283" w:rsidTr="00280283">
        <w:tc>
          <w:tcPr>
            <w:tcW w:w="5637" w:type="dxa"/>
          </w:tcPr>
          <w:p w:rsidR="0078441B" w:rsidRPr="00280283" w:rsidRDefault="0078441B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t>Seminar održava:</w:t>
            </w:r>
            <w:r w:rsidR="00B53A54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52" w:type="dxa"/>
          </w:tcPr>
          <w:p w:rsidR="0078441B" w:rsidRPr="00280283" w:rsidRDefault="0078441B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t>Moderator</w:t>
            </w:r>
            <w:r w:rsidR="00B53A54">
              <w:rPr>
                <w:sz w:val="20"/>
                <w:szCs w:val="20"/>
              </w:rPr>
              <w:t>i</w:t>
            </w:r>
            <w:r w:rsidRPr="00280283">
              <w:rPr>
                <w:sz w:val="20"/>
                <w:szCs w:val="20"/>
              </w:rPr>
              <w:t>:</w:t>
            </w:r>
            <w:r w:rsidR="00B53A54">
              <w:rPr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</w:tr>
      <w:tr w:rsidR="00280283" w:rsidRPr="00280283" w:rsidTr="00280283">
        <w:tc>
          <w:tcPr>
            <w:tcW w:w="5637" w:type="dxa"/>
          </w:tcPr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Koncepcija seminara: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 (0,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 (0,2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 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Prezentacija: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 (0,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 (0,2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 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Izlaganje: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 (0,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 (0,2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 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Odgovori: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izvrsna (100% kriterija prema napucima) (0,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vrlo dobra (75% kriterija) (0,2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adovoljavajuća (50% kriterija) 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 zadovoljava (&lt;50% kriterija)</w:t>
            </w:r>
          </w:p>
          <w:p w:rsidR="00BA4876" w:rsidRPr="00280283" w:rsidRDefault="00280283" w:rsidP="00BA4876">
            <w:pPr>
              <w:rPr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Napomene:</w:t>
            </w:r>
          </w:p>
        </w:tc>
        <w:tc>
          <w:tcPr>
            <w:tcW w:w="4252" w:type="dxa"/>
          </w:tcPr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stvaranje toplog, poticajnog i ugodnog okruženja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aktivnost, usredotočenost, parafraziranje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neutralnost / objektivnost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prilagođenost tijeku rasprave i zahtjevima skupine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autoritativnost u upravljanju rasprave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pridržavanje zadanog vremenskog okvira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  <w:r w:rsidRPr="00280283">
              <w:rPr>
                <w:sz w:val="20"/>
                <w:szCs w:val="20"/>
              </w:rPr>
              <w:sym w:font="Wingdings" w:char="F0A8"/>
            </w:r>
            <w:r w:rsidRPr="00280283">
              <w:rPr>
                <w:sz w:val="20"/>
                <w:szCs w:val="20"/>
              </w:rPr>
              <w:t xml:space="preserve"> znanje o području izlaganja (0,285)</w:t>
            </w:r>
          </w:p>
          <w:p w:rsidR="00280283" w:rsidRPr="00280283" w:rsidRDefault="00280283" w:rsidP="006C0172">
            <w:pPr>
              <w:rPr>
                <w:sz w:val="20"/>
                <w:szCs w:val="20"/>
              </w:rPr>
            </w:pPr>
          </w:p>
          <w:p w:rsidR="00280283" w:rsidRPr="00280283" w:rsidRDefault="00280283" w:rsidP="006C0172">
            <w:pPr>
              <w:rPr>
                <w:b/>
                <w:sz w:val="20"/>
                <w:szCs w:val="20"/>
              </w:rPr>
            </w:pPr>
            <w:r w:rsidRPr="00280283">
              <w:rPr>
                <w:b/>
                <w:sz w:val="20"/>
                <w:szCs w:val="20"/>
              </w:rPr>
              <w:t>Napomene:</w:t>
            </w:r>
          </w:p>
        </w:tc>
      </w:tr>
    </w:tbl>
    <w:p w:rsidR="00DC0EED" w:rsidRPr="00280283" w:rsidRDefault="00DC0EED" w:rsidP="00BA4876">
      <w:pPr>
        <w:rPr>
          <w:sz w:val="16"/>
          <w:szCs w:val="16"/>
        </w:rPr>
      </w:pPr>
    </w:p>
    <w:sectPr w:rsidR="00DC0EED" w:rsidRPr="00280283" w:rsidSect="00BD2CF3">
      <w:pgSz w:w="11907" w:h="16839" w:code="9"/>
      <w:pgMar w:top="1418" w:right="1418" w:bottom="1418" w:left="1418" w:header="709" w:footer="709" w:gutter="0"/>
      <w:paperSrc w:first="272" w:other="272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DA3tjC2MDU1MDdU0lEKTi0uzszPAykwqgUAbjwdOSwAAAA="/>
  </w:docVars>
  <w:rsids>
    <w:rsidRoot w:val="00BD2CF3"/>
    <w:rsid w:val="000B23E7"/>
    <w:rsid w:val="001B50C1"/>
    <w:rsid w:val="00280283"/>
    <w:rsid w:val="0078441B"/>
    <w:rsid w:val="00AA0BEA"/>
    <w:rsid w:val="00B53A54"/>
    <w:rsid w:val="00BA4876"/>
    <w:rsid w:val="00BD2CF3"/>
    <w:rsid w:val="00DC0EED"/>
    <w:rsid w:val="00EE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D4763"/>
  <w15:docId w15:val="{9188AD0F-B1C2-4FCE-BA4E-F040A20A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cenzent</dc:creator>
  <cp:lastModifiedBy>Sanja</cp:lastModifiedBy>
  <cp:revision>5</cp:revision>
  <dcterms:created xsi:type="dcterms:W3CDTF">2015-12-09T14:10:00Z</dcterms:created>
  <dcterms:modified xsi:type="dcterms:W3CDTF">2021-03-11T09:27:00Z</dcterms:modified>
</cp:coreProperties>
</file>